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E62832" w14:textId="77777777" w:rsidR="00FB3DB2" w:rsidRDefault="005F583C">
      <w:pPr>
        <w:pStyle w:val="Title"/>
      </w:pPr>
      <w:r>
        <w:t>Population Dynamics Tutorial</w:t>
      </w:r>
    </w:p>
    <w:p w14:paraId="1DA0F4FC" w14:textId="77777777" w:rsidR="00FB3DB2" w:rsidRDefault="005F583C">
      <w:pPr>
        <w:pStyle w:val="Author"/>
      </w:pPr>
      <w:r>
        <w:t>Eura Nama</w:t>
      </w:r>
    </w:p>
    <w:p w14:paraId="42E333D3" w14:textId="77777777" w:rsidR="00FB3DB2" w:rsidRDefault="005F583C">
      <w:pPr>
        <w:pStyle w:val="Heading1"/>
      </w:pPr>
      <w:bookmarkStart w:id="0" w:name="population-dynamics-tutorial-project"/>
      <w:r>
        <w:t>Population Dynamics Tutorial Project</w:t>
      </w:r>
    </w:p>
    <w:p w14:paraId="2147FC0C" w14:textId="77777777" w:rsidR="00FB3DB2" w:rsidRDefault="005F583C">
      <w:pPr>
        <w:pStyle w:val="Heading1"/>
      </w:pPr>
      <w:bookmarkStart w:id="1" w:name="tutorial-objectives-and-overview"/>
      <w:bookmarkEnd w:id="0"/>
      <w:r>
        <w:t>Tutorial Objectives and Overview</w:t>
      </w:r>
    </w:p>
    <w:p w14:paraId="619D1C64" w14:textId="77777777" w:rsidR="00FB3DB2" w:rsidRDefault="005F583C">
      <w:pPr>
        <w:pStyle w:val="Compact"/>
        <w:numPr>
          <w:ilvl w:val="0"/>
          <w:numId w:val="2"/>
        </w:numPr>
      </w:pPr>
      <w:r>
        <w:t>There are 2 main components to this tutorial that you should ask me lots of questions about until you really understand what is happening!</w:t>
      </w:r>
    </w:p>
    <w:p w14:paraId="635725D5" w14:textId="77777777" w:rsidR="00FB3DB2" w:rsidRDefault="005F583C">
      <w:pPr>
        <w:pStyle w:val="Compact"/>
        <w:numPr>
          <w:ilvl w:val="1"/>
          <w:numId w:val="3"/>
        </w:numPr>
      </w:pPr>
      <w:r>
        <w:rPr>
          <w:i/>
          <w:iCs/>
        </w:rPr>
        <w:t>Explore Logistic Growth</w:t>
      </w:r>
    </w:p>
    <w:p w14:paraId="21533FBC" w14:textId="77777777" w:rsidR="00FB3DB2" w:rsidRDefault="005F583C">
      <w:pPr>
        <w:pStyle w:val="Compact"/>
        <w:numPr>
          <w:ilvl w:val="2"/>
          <w:numId w:val="4"/>
        </w:numPr>
      </w:pPr>
      <w:r>
        <w:t xml:space="preserve">Explore the logistic growth, how does changing </w:t>
      </w:r>
      <w:r>
        <w:rPr>
          <w:i/>
          <w:iCs/>
        </w:rPr>
        <w:t>r</w:t>
      </w:r>
      <w:r>
        <w:t xml:space="preserve"> and </w:t>
      </w:r>
      <w:r>
        <w:rPr>
          <w:i/>
          <w:iCs/>
        </w:rPr>
        <w:t>K</w:t>
      </w:r>
      <w:r>
        <w:t xml:space="preserve"> effect</w:t>
      </w:r>
    </w:p>
    <w:p w14:paraId="11C0E398" w14:textId="77777777" w:rsidR="00FB3DB2" w:rsidRDefault="005F583C">
      <w:pPr>
        <w:pStyle w:val="Compact"/>
        <w:numPr>
          <w:ilvl w:val="3"/>
          <w:numId w:val="5"/>
        </w:numPr>
      </w:pPr>
      <w:r>
        <w:t>the shape of the population gro</w:t>
      </w:r>
      <w:r>
        <w:t>wth curve</w:t>
      </w:r>
    </w:p>
    <w:p w14:paraId="2FE7FEF5" w14:textId="77777777" w:rsidR="00FB3DB2" w:rsidRDefault="005F583C">
      <w:pPr>
        <w:pStyle w:val="Compact"/>
        <w:numPr>
          <w:ilvl w:val="3"/>
          <w:numId w:val="5"/>
        </w:numPr>
      </w:pPr>
      <w:r>
        <w:t>the shape of the population growth curve</w:t>
      </w:r>
    </w:p>
    <w:p w14:paraId="722CD471" w14:textId="77777777" w:rsidR="00FB3DB2" w:rsidRDefault="005F583C">
      <w:pPr>
        <w:pStyle w:val="Compact"/>
        <w:numPr>
          <w:ilvl w:val="3"/>
          <w:numId w:val="5"/>
        </w:numPr>
      </w:pPr>
      <w:r>
        <w:t>the maximum of the population growth curve</w:t>
      </w:r>
    </w:p>
    <w:p w14:paraId="3CDEF248" w14:textId="77777777" w:rsidR="00FB3DB2" w:rsidRDefault="005F583C">
      <w:pPr>
        <w:pStyle w:val="Compact"/>
        <w:numPr>
          <w:ilvl w:val="2"/>
          <w:numId w:val="4"/>
        </w:numPr>
      </w:pPr>
      <w:r>
        <w:t xml:space="preserve">What happens when you include (and increase) variability in </w:t>
      </w:r>
      <w:r>
        <w:rPr>
          <w:i/>
          <w:iCs/>
        </w:rPr>
        <w:t>r</w:t>
      </w:r>
      <w:r>
        <w:t>?</w:t>
      </w:r>
    </w:p>
    <w:p w14:paraId="5001781E" w14:textId="77777777" w:rsidR="00FB3DB2" w:rsidRDefault="005F583C">
      <w:pPr>
        <w:pStyle w:val="Compact"/>
        <w:numPr>
          <w:ilvl w:val="1"/>
          <w:numId w:val="3"/>
        </w:numPr>
      </w:pPr>
      <w:r>
        <w:rPr>
          <w:i/>
          <w:iCs/>
        </w:rPr>
        <w:t>Logistic Growth and Harvesting</w:t>
      </w:r>
    </w:p>
    <w:p w14:paraId="6369E712" w14:textId="77777777" w:rsidR="00FB3DB2" w:rsidRDefault="005F583C">
      <w:pPr>
        <w:pStyle w:val="Compact"/>
        <w:numPr>
          <w:ilvl w:val="2"/>
          <w:numId w:val="6"/>
        </w:numPr>
      </w:pPr>
      <w:r>
        <w:t>Explore dynamics of logistic growth model with harvesting and variab</w:t>
      </w:r>
      <w:r>
        <w:t>ility</w:t>
      </w:r>
    </w:p>
    <w:p w14:paraId="70D28503" w14:textId="77777777" w:rsidR="00FB3DB2" w:rsidRDefault="005F583C">
      <w:pPr>
        <w:pStyle w:val="Compact"/>
        <w:numPr>
          <w:ilvl w:val="3"/>
          <w:numId w:val="7"/>
        </w:numPr>
      </w:pPr>
      <w:r>
        <w:t>what happens to population if you ‘harvest’ the population at a value less than Maximum Population Growth (MPG)</w:t>
      </w:r>
    </w:p>
    <w:p w14:paraId="5745BE5F" w14:textId="77777777" w:rsidR="00FB3DB2" w:rsidRDefault="005F583C">
      <w:pPr>
        <w:pStyle w:val="Compact"/>
        <w:numPr>
          <w:ilvl w:val="3"/>
          <w:numId w:val="7"/>
        </w:numPr>
      </w:pPr>
      <w:r>
        <w:t>what happens to population if you ‘harvest’ the population at the MPG</w:t>
      </w:r>
    </w:p>
    <w:p w14:paraId="29A52D23" w14:textId="77777777" w:rsidR="00FB3DB2" w:rsidRDefault="005F583C">
      <w:pPr>
        <w:pStyle w:val="Compact"/>
        <w:numPr>
          <w:ilvl w:val="3"/>
          <w:numId w:val="7"/>
        </w:numPr>
      </w:pPr>
      <w:r>
        <w:t>what happens to population if you ‘harvest’ the population above the</w:t>
      </w:r>
      <w:r>
        <w:t xml:space="preserve"> MPG</w:t>
      </w:r>
    </w:p>
    <w:p w14:paraId="40C15D66" w14:textId="77777777" w:rsidR="00FB3DB2" w:rsidRDefault="005F583C">
      <w:pPr>
        <w:pStyle w:val="Compact"/>
        <w:numPr>
          <w:ilvl w:val="3"/>
          <w:numId w:val="7"/>
        </w:numPr>
      </w:pPr>
      <w:r>
        <w:t>what happens if you ‘harvest’ the population at the MPG curve but there is variability?</w:t>
      </w:r>
    </w:p>
    <w:p w14:paraId="5528E90C" w14:textId="77777777" w:rsidR="00FB3DB2" w:rsidRDefault="005F583C">
      <w:pPr>
        <w:pStyle w:val="Compact"/>
        <w:numPr>
          <w:ilvl w:val="1"/>
          <w:numId w:val="3"/>
        </w:numPr>
      </w:pPr>
      <w:r>
        <w:t>BONUS: Does anyone know what the MPG is called in Fisheries Science?</w:t>
      </w:r>
    </w:p>
    <w:p w14:paraId="1D8146C8" w14:textId="77777777" w:rsidR="00FB3DB2" w:rsidRDefault="005F583C">
      <w:pPr>
        <w:pStyle w:val="Heading1"/>
      </w:pPr>
      <w:bookmarkStart w:id="2" w:name="the-tutorial-tutorial"/>
      <w:bookmarkEnd w:id="1"/>
      <w:r>
        <w:t>The Tutorial Tutorial</w:t>
      </w:r>
    </w:p>
    <w:p w14:paraId="03851CD5" w14:textId="77777777" w:rsidR="00FB3DB2" w:rsidRDefault="005F583C">
      <w:pPr>
        <w:pStyle w:val="Compact"/>
        <w:numPr>
          <w:ilvl w:val="0"/>
          <w:numId w:val="8"/>
        </w:numPr>
      </w:pPr>
      <w:r>
        <w:t>Open the file “Population_Dynamics_tutorial.Rmd” in R-Studio</w:t>
      </w:r>
    </w:p>
    <w:p w14:paraId="24AFD75F" w14:textId="77777777" w:rsidR="00FB3DB2" w:rsidRDefault="005F583C">
      <w:pPr>
        <w:pStyle w:val="Compact"/>
        <w:numPr>
          <w:ilvl w:val="0"/>
          <w:numId w:val="8"/>
        </w:numPr>
      </w:pPr>
      <w:r>
        <w:t>On lines 65</w:t>
      </w:r>
      <w:r>
        <w:t>-78 you can change the input parameters for the analysis and explore how changing these parameters influences the logistic model results iii Press the “Knit” button in the tool bar</w:t>
      </w:r>
    </w:p>
    <w:p w14:paraId="08E60FA3" w14:textId="77777777" w:rsidR="00FB3DB2" w:rsidRDefault="005F583C">
      <w:pPr>
        <w:pStyle w:val="Compact"/>
        <w:numPr>
          <w:ilvl w:val="1"/>
          <w:numId w:val="9"/>
        </w:numPr>
      </w:pPr>
      <w:r>
        <w:t>Make sure that you closed (and saved if you want to keep the results) the w</w:t>
      </w:r>
      <w:r>
        <w:t>ord document</w:t>
      </w:r>
    </w:p>
    <w:p w14:paraId="7CF2958F" w14:textId="77777777" w:rsidR="00FB3DB2" w:rsidRDefault="005F583C">
      <w:pPr>
        <w:pStyle w:val="TableCaption"/>
      </w:pPr>
      <w:r>
        <w:t>Table 1: A Table of your parameter setting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37"/>
        <w:gridCol w:w="951"/>
      </w:tblGrid>
      <w:tr w:rsidR="00FB3DB2" w14:paraId="23A61B00" w14:textId="77777777" w:rsidTr="00FB3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609BBE" w14:textId="77777777" w:rsidR="00FB3DB2" w:rsidRDefault="005F583C">
            <w:pPr>
              <w:pStyle w:val="Compact"/>
            </w:pPr>
            <w:r>
              <w:t>Parameter</w:t>
            </w:r>
          </w:p>
        </w:tc>
        <w:tc>
          <w:tcPr>
            <w:tcW w:w="0" w:type="auto"/>
          </w:tcPr>
          <w:p w14:paraId="7243872F" w14:textId="77777777" w:rsidR="00FB3DB2" w:rsidRDefault="005F583C">
            <w:pPr>
              <w:pStyle w:val="Compact"/>
            </w:pPr>
            <w:r>
              <w:t>Value</w:t>
            </w:r>
          </w:p>
        </w:tc>
      </w:tr>
      <w:tr w:rsidR="00FB3DB2" w14:paraId="207B92ED" w14:textId="77777777">
        <w:tc>
          <w:tcPr>
            <w:tcW w:w="0" w:type="auto"/>
          </w:tcPr>
          <w:p w14:paraId="366696DB" w14:textId="77777777" w:rsidR="00FB3DB2" w:rsidRDefault="005F583C">
            <w:pPr>
              <w:pStyle w:val="Compact"/>
            </w:pPr>
            <w:r>
              <w:lastRenderedPageBreak/>
              <w:t>Intrinsic rate of growth (</w:t>
            </w:r>
            <w:r>
              <w:rPr>
                <w:i/>
                <w:iCs/>
              </w:rPr>
              <w:t>r</w:t>
            </w:r>
            <w:r>
              <w:t>)</w:t>
            </w:r>
          </w:p>
        </w:tc>
        <w:tc>
          <w:tcPr>
            <w:tcW w:w="0" w:type="auto"/>
          </w:tcPr>
          <w:p w14:paraId="18B630D1" w14:textId="77777777" w:rsidR="00FB3DB2" w:rsidRDefault="005F583C">
            <w:pPr>
              <w:pStyle w:val="Compact"/>
            </w:pPr>
            <w:r>
              <w:t>0.15</w:t>
            </w:r>
          </w:p>
        </w:tc>
      </w:tr>
      <w:tr w:rsidR="00FB3DB2" w14:paraId="17A76E81" w14:textId="77777777">
        <w:tc>
          <w:tcPr>
            <w:tcW w:w="0" w:type="auto"/>
          </w:tcPr>
          <w:p w14:paraId="3FC04F23" w14:textId="77777777" w:rsidR="00FB3DB2" w:rsidRDefault="005F583C">
            <w:pPr>
              <w:pStyle w:val="Compact"/>
            </w:pPr>
            <w:r>
              <w:t>Carrying Capacity (</w:t>
            </w:r>
            <w:r>
              <w:rPr>
                <w:i/>
                <w:iCs/>
              </w:rPr>
              <w:t>K</w:t>
            </w:r>
            <w:r>
              <w:t>)</w:t>
            </w:r>
          </w:p>
        </w:tc>
        <w:tc>
          <w:tcPr>
            <w:tcW w:w="0" w:type="auto"/>
          </w:tcPr>
          <w:p w14:paraId="4FA8BEAA" w14:textId="77777777" w:rsidR="00FB3DB2" w:rsidRDefault="005F583C">
            <w:pPr>
              <w:pStyle w:val="Compact"/>
            </w:pPr>
            <w:r>
              <w:t>2500</w:t>
            </w:r>
          </w:p>
        </w:tc>
      </w:tr>
      <w:tr w:rsidR="00FB3DB2" w14:paraId="27B7EC29" w14:textId="77777777">
        <w:tc>
          <w:tcPr>
            <w:tcW w:w="0" w:type="auto"/>
          </w:tcPr>
          <w:p w14:paraId="0D47102D" w14:textId="77777777" w:rsidR="00FB3DB2" w:rsidRDefault="005F583C">
            <w:pPr>
              <w:pStyle w:val="Compact"/>
            </w:pPr>
            <w:r>
              <w:t xml:space="preserve">Standard deviation of </w:t>
            </w:r>
            <w:r>
              <w:rPr>
                <w:i/>
                <w:iCs/>
              </w:rPr>
              <w:t>r</w:t>
            </w:r>
          </w:p>
        </w:tc>
        <w:tc>
          <w:tcPr>
            <w:tcW w:w="0" w:type="auto"/>
          </w:tcPr>
          <w:p w14:paraId="7A44427F" w14:textId="77777777" w:rsidR="00FB3DB2" w:rsidRDefault="005F583C">
            <w:pPr>
              <w:pStyle w:val="Compact"/>
            </w:pPr>
            <w:r>
              <w:t>0.025</w:t>
            </w:r>
          </w:p>
        </w:tc>
      </w:tr>
      <w:tr w:rsidR="00FB3DB2" w14:paraId="7E57ED2B" w14:textId="77777777">
        <w:tc>
          <w:tcPr>
            <w:tcW w:w="0" w:type="auto"/>
          </w:tcPr>
          <w:p w14:paraId="55EBBBA2" w14:textId="77777777" w:rsidR="00FB3DB2" w:rsidRDefault="005F583C">
            <w:pPr>
              <w:pStyle w:val="Compact"/>
            </w:pPr>
            <w:r>
              <w:t>Harvest (in numbers)</w:t>
            </w:r>
          </w:p>
        </w:tc>
        <w:tc>
          <w:tcPr>
            <w:tcW w:w="0" w:type="auto"/>
          </w:tcPr>
          <w:p w14:paraId="4F8A0E6B" w14:textId="77777777" w:rsidR="00FB3DB2" w:rsidRDefault="005F583C">
            <w:pPr>
              <w:pStyle w:val="Compact"/>
            </w:pPr>
            <w:r>
              <w:t>93.75</w:t>
            </w:r>
          </w:p>
        </w:tc>
      </w:tr>
      <w:tr w:rsidR="00FB3DB2" w14:paraId="124D07EF" w14:textId="77777777">
        <w:tc>
          <w:tcPr>
            <w:tcW w:w="0" w:type="auto"/>
          </w:tcPr>
          <w:p w14:paraId="0E3283B5" w14:textId="77777777" w:rsidR="00FB3DB2" w:rsidRDefault="005F583C">
            <w:pPr>
              <w:pStyle w:val="Compact"/>
            </w:pPr>
            <w:r>
              <w:t>Number of simulations</w:t>
            </w:r>
          </w:p>
        </w:tc>
        <w:tc>
          <w:tcPr>
            <w:tcW w:w="0" w:type="auto"/>
          </w:tcPr>
          <w:p w14:paraId="42F37E9C" w14:textId="77777777" w:rsidR="00FB3DB2" w:rsidRDefault="005F583C">
            <w:pPr>
              <w:pStyle w:val="Compact"/>
            </w:pPr>
            <w:r>
              <w:t>300</w:t>
            </w:r>
          </w:p>
        </w:tc>
      </w:tr>
      <w:tr w:rsidR="00FB3DB2" w14:paraId="30909A3C" w14:textId="77777777">
        <w:tc>
          <w:tcPr>
            <w:tcW w:w="0" w:type="auto"/>
          </w:tcPr>
          <w:p w14:paraId="30360676" w14:textId="77777777" w:rsidR="00FB3DB2" w:rsidRDefault="005F583C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3A29DE8" w14:textId="77777777" w:rsidR="00FB3DB2" w:rsidRDefault="005F583C">
            <w:pPr>
              <w:pStyle w:val="Compact"/>
            </w:pPr>
            <w:r>
              <w:t>logistic</w:t>
            </w:r>
          </w:p>
        </w:tc>
      </w:tr>
    </w:tbl>
    <w:p w14:paraId="3679B82E" w14:textId="77777777" w:rsidR="00FB3DB2" w:rsidRDefault="005F583C">
      <w:pPr>
        <w:pStyle w:val="Heading1"/>
      </w:pPr>
      <w:bookmarkStart w:id="3" w:name="X118ca73060db181c0562b024ee3b16d3b571408"/>
      <w:bookmarkEnd w:id="2"/>
      <w:r>
        <w:t xml:space="preserve">PART I: Exploring population dynamics with no variability in </w:t>
      </w:r>
      <w:r>
        <w:rPr>
          <w:i/>
          <w:iCs/>
        </w:rPr>
        <w:t>r</w:t>
      </w:r>
      <w:r>
        <w:t xml:space="preserve"> and no harvesting</w:t>
      </w:r>
    </w:p>
    <w:p w14:paraId="769B8204" w14:textId="77777777" w:rsidR="00FB3DB2" w:rsidRDefault="005F583C">
      <w:pPr>
        <w:pStyle w:val="FirstParagraph"/>
      </w:pPr>
      <w:r>
        <w:t>In this example we start the population with 1 individual and track the population over the next 100 years.</w:t>
      </w:r>
    </w:p>
    <w:p w14:paraId="46D7D454" w14:textId="77777777" w:rsidR="00FB3DB2" w:rsidRDefault="005F583C">
      <w:pPr>
        <w:pStyle w:val="BodyText"/>
      </w:pPr>
      <w:r>
        <w:t xml:space="preserve">Figure 1: Population size over time with your selected </w:t>
      </w:r>
      <w:r>
        <w:rPr>
          <w:i/>
          <w:iCs/>
        </w:rPr>
        <w:t>r</w:t>
      </w:r>
      <w:r>
        <w:t xml:space="preserve"> and </w:t>
      </w:r>
      <w:r>
        <w:rPr>
          <w:i/>
          <w:iCs/>
        </w:rPr>
        <w:t>K</w:t>
      </w:r>
      <w:r>
        <w:t xml:space="preserve"> para</w:t>
      </w:r>
      <w:r>
        <w:t>meters.</w:t>
      </w:r>
    </w:p>
    <w:p w14:paraId="60F9848A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38ED6B0B" wp14:editId="07304D9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opulation_Dynamics_tutorial_files/figure-docx/no-variabilty-or-harvesting-logistic-pl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E7CCB" w14:textId="77777777" w:rsidR="00FB3DB2" w:rsidRDefault="005F583C">
      <w:pPr>
        <w:pStyle w:val="BodyText"/>
      </w:pPr>
      <w:r>
        <w:t>Figure 2: Population growth figure, comparing annual population growth to population size.</w:t>
      </w:r>
    </w:p>
    <w:p w14:paraId="46E66FB5" w14:textId="77777777" w:rsidR="00FB3DB2" w:rsidRDefault="005F583C">
      <w:pPr>
        <w:pStyle w:val="BodyText"/>
      </w:pPr>
      <w:r>
        <w:rPr>
          <w:noProof/>
        </w:rPr>
        <w:lastRenderedPageBreak/>
        <w:drawing>
          <wp:inline distT="0" distB="0" distL="0" distR="0" wp14:anchorId="631DE728" wp14:editId="0D39DE0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opulation_Dynamics_tutorial_files/figure-docx/no-variabilty-or-harvesting-dd-pl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8452E" w14:textId="77777777" w:rsidR="00FB3DB2" w:rsidRDefault="005F583C">
      <w:pPr>
        <w:pStyle w:val="BodyText"/>
      </w:pPr>
      <w:r>
        <w:t>Figure 3: Population growth rate figure, comparing annual population growth rate to population size</w:t>
      </w:r>
    </w:p>
    <w:p w14:paraId="0262A1B3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00083726" wp14:editId="5638568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opulation_Dynamics_tutorial_files/figure-docx/no-variabilty-or-harvesting-pg-pl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1F50B" w14:textId="77777777" w:rsidR="00FB3DB2" w:rsidRDefault="005F583C">
      <w:pPr>
        <w:pStyle w:val="Heading1"/>
      </w:pPr>
      <w:bookmarkStart w:id="4" w:name="X23e38f5fcb83cc8668b21797c177ddc3376efa9"/>
      <w:bookmarkEnd w:id="3"/>
      <w:r>
        <w:lastRenderedPageBreak/>
        <w:t xml:space="preserve">Part II: Exploring the population dynamics with variability in </w:t>
      </w:r>
      <w:r>
        <w:rPr>
          <w:i/>
          <w:iCs/>
        </w:rPr>
        <w:t>r</w:t>
      </w:r>
      <w:r>
        <w:t xml:space="preserve"> but no harvesting</w:t>
      </w:r>
    </w:p>
    <w:p w14:paraId="23827680" w14:textId="77777777" w:rsidR="00FB3DB2" w:rsidRDefault="005F583C">
      <w:pPr>
        <w:pStyle w:val="FirstParagraph"/>
      </w:pPr>
      <w:r>
        <w:t>In these examples we start the population with 1 individual and track t</w:t>
      </w:r>
      <w:r>
        <w:t>he population over the next 100 years. Because we are adding in random variability we also want to run a number of simulations to explore the range of variability in the data. Each line represents one simulation.</w:t>
      </w:r>
    </w:p>
    <w:p w14:paraId="5F08CC43" w14:textId="77777777" w:rsidR="00FB3DB2" w:rsidRDefault="005F583C">
      <w:pPr>
        <w:pStyle w:val="BodyText"/>
      </w:pPr>
      <w:r>
        <w:t>Figure 4: Population size over time with yo</w:t>
      </w:r>
      <w:r>
        <w:t xml:space="preserve">ur selected </w:t>
      </w:r>
      <w:r>
        <w:rPr>
          <w:i/>
          <w:iCs/>
        </w:rPr>
        <w:t>r</w:t>
      </w:r>
      <w:r>
        <w:t xml:space="preserve"> and </w:t>
      </w:r>
      <w:r>
        <w:rPr>
          <w:i/>
          <w:iCs/>
        </w:rPr>
        <w:t>K</w:t>
      </w:r>
      <w:r>
        <w:t xml:space="preserve"> parameters. Each line represents one simulation.</w:t>
      </w:r>
    </w:p>
    <w:p w14:paraId="6F911648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4A5CCCA4" wp14:editId="6523954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opulation_Dynamics_tutorial_files/figure-docx/variabilty-no-harvesting-logistic-pl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0B03C" w14:textId="77777777" w:rsidR="00FB3DB2" w:rsidRDefault="005F583C">
      <w:pPr>
        <w:pStyle w:val="BodyText"/>
      </w:pPr>
      <w:r>
        <w:t>Figure 5: Population growth figure, comparing annual population growth to population size. Each line represents one simulation.</w:t>
      </w:r>
    </w:p>
    <w:p w14:paraId="1745ACD0" w14:textId="77777777" w:rsidR="00FB3DB2" w:rsidRDefault="005F583C">
      <w:pPr>
        <w:pStyle w:val="BodyText"/>
      </w:pPr>
      <w:r>
        <w:rPr>
          <w:noProof/>
        </w:rPr>
        <w:lastRenderedPageBreak/>
        <w:drawing>
          <wp:inline distT="0" distB="0" distL="0" distR="0" wp14:anchorId="2121CB1D" wp14:editId="2879CB9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opulation_Dynamics_tutorial_files/figure-docx/variabilty-no-harvesting-dd-pl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3782F" w14:textId="77777777" w:rsidR="00FB3DB2" w:rsidRDefault="005F583C">
      <w:pPr>
        <w:pStyle w:val="BodyText"/>
      </w:pPr>
      <w:r>
        <w:t>Figure 6: Population growth rate figure, comparing annu</w:t>
      </w:r>
      <w:r>
        <w:t>al population growth rate to population size. Each line represents one simulation.</w:t>
      </w:r>
    </w:p>
    <w:p w14:paraId="0B268E00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638502BA" wp14:editId="00C6785C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opulation_Dynamics_tutorial_files/figure-docx/variabilty-no-harvesting-pg-pl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25131" w14:textId="77777777" w:rsidR="00FB3DB2" w:rsidRDefault="005F583C">
      <w:pPr>
        <w:pStyle w:val="Heading1"/>
      </w:pPr>
      <w:bookmarkStart w:id="5" w:name="X5a8837534d84a79d29c15d3d6f39ddd28a796bd"/>
      <w:bookmarkEnd w:id="4"/>
      <w:r>
        <w:lastRenderedPageBreak/>
        <w:t xml:space="preserve">Part III: Exploring the population dynamics with no variability in </w:t>
      </w:r>
      <w:r>
        <w:rPr>
          <w:i/>
          <w:iCs/>
        </w:rPr>
        <w:t>r</w:t>
      </w:r>
      <w:r>
        <w:t xml:space="preserve"> and a fixed harvesting</w:t>
      </w:r>
    </w:p>
    <w:p w14:paraId="7C91B1AB" w14:textId="77777777" w:rsidR="00FB3DB2" w:rsidRDefault="005F583C">
      <w:pPr>
        <w:pStyle w:val="FirstParagraph"/>
      </w:pPr>
      <w:r>
        <w:t>For this example we start the population at the carrying capacity (</w:t>
      </w:r>
      <w:r>
        <w:rPr>
          <w:i/>
          <w:iCs/>
        </w:rPr>
        <w:t>K</w:t>
      </w:r>
      <w:r>
        <w:t>) and harve</w:t>
      </w:r>
      <w:r>
        <w:t>st a set number of individuals from the population (default harvests the population at MPG)</w:t>
      </w:r>
    </w:p>
    <w:p w14:paraId="7C59EA66" w14:textId="77777777" w:rsidR="00FB3DB2" w:rsidRDefault="005F583C">
      <w:pPr>
        <w:pStyle w:val="BodyText"/>
      </w:pPr>
      <w:r>
        <w:t xml:space="preserve">Figure 7: Population size over time with your selected </w:t>
      </w:r>
      <w:r>
        <w:rPr>
          <w:i/>
          <w:iCs/>
        </w:rPr>
        <w:t>r</w:t>
      </w:r>
      <w:r>
        <w:t xml:space="preserve"> and </w:t>
      </w:r>
      <w:r>
        <w:rPr>
          <w:i/>
          <w:iCs/>
        </w:rPr>
        <w:t>K</w:t>
      </w:r>
      <w:r>
        <w:t xml:space="preserve"> parameters.</w:t>
      </w:r>
    </w:p>
    <w:p w14:paraId="20823FDF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59040C48" wp14:editId="0B57FC1B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Population_Dynamics_tutorial_files/figure-docx/no-variabilty-but-harvesting-logistic-pl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90862" w14:textId="77777777" w:rsidR="00FB3DB2" w:rsidRDefault="005F583C">
      <w:pPr>
        <w:pStyle w:val="BodyText"/>
      </w:pPr>
      <w:r>
        <w:t>Figure 8: Population growth figure, comparing annual population growth to population si</w:t>
      </w:r>
      <w:r>
        <w:t>ze.</w:t>
      </w:r>
    </w:p>
    <w:p w14:paraId="04235E30" w14:textId="77777777" w:rsidR="00FB3DB2" w:rsidRDefault="005F583C">
      <w:pPr>
        <w:pStyle w:val="BodyText"/>
      </w:pPr>
      <w:r>
        <w:rPr>
          <w:noProof/>
        </w:rPr>
        <w:lastRenderedPageBreak/>
        <w:drawing>
          <wp:inline distT="0" distB="0" distL="0" distR="0" wp14:anchorId="496F3D7F" wp14:editId="4B9718FD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opulation_Dynamics_tutorial_files/figure-docx/no-variabilty-but-harvesting-dd-pl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10EF5" w14:textId="77777777" w:rsidR="00FB3DB2" w:rsidRDefault="005F583C">
      <w:pPr>
        <w:pStyle w:val="BodyText"/>
      </w:pPr>
      <w:r>
        <w:t>Figure 9: Population growth rate figure, comparing annual population growth rate to population size.</w:t>
      </w:r>
    </w:p>
    <w:p w14:paraId="6407BDB2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7EA6724E" wp14:editId="527C16B7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opulation_Dynamics_tutorial_files/figure-docx/no-variabilty-but-harvesting-pg-pl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536B3" w14:textId="77777777" w:rsidR="00FB3DB2" w:rsidRDefault="005F583C">
      <w:pPr>
        <w:pStyle w:val="Heading1"/>
      </w:pPr>
      <w:bookmarkStart w:id="6" w:name="Xfad7ecec7562c6edf8d0eb7ae644e6ed5b2113b"/>
      <w:bookmarkEnd w:id="5"/>
      <w:r>
        <w:lastRenderedPageBreak/>
        <w:t>Part IV: Exploring harvesting the population while adding in variability.</w:t>
      </w:r>
    </w:p>
    <w:p w14:paraId="1B102D1F" w14:textId="77777777" w:rsidR="00FB3DB2" w:rsidRDefault="005F583C">
      <w:pPr>
        <w:pStyle w:val="FirstParagraph"/>
      </w:pPr>
      <w:r>
        <w:t>For this example we start the population at half the carrying capacity (K</w:t>
      </w:r>
      <w:r>
        <w:t>/2) and the default setting harvests the population at the MPG. Note that for these simulations if the population abundance is &lt; the harvest we set N to 0</w:t>
      </w:r>
    </w:p>
    <w:p w14:paraId="569FCBA9" w14:textId="77777777" w:rsidR="00FB3DB2" w:rsidRDefault="005F583C">
      <w:pPr>
        <w:pStyle w:val="BodyText"/>
      </w:pPr>
      <w:r>
        <w:t xml:space="preserve">Figure 10: Population size over time with your selected </w:t>
      </w:r>
      <w:r>
        <w:rPr>
          <w:i/>
          <w:iCs/>
        </w:rPr>
        <w:t>r</w:t>
      </w:r>
      <w:r>
        <w:t xml:space="preserve"> and </w:t>
      </w:r>
      <w:r>
        <w:rPr>
          <w:i/>
          <w:iCs/>
        </w:rPr>
        <w:t>K</w:t>
      </w:r>
      <w:r>
        <w:t xml:space="preserve"> parameters. Each line represents one </w:t>
      </w:r>
      <w:r>
        <w:t>simulation.</w:t>
      </w:r>
    </w:p>
    <w:p w14:paraId="4B550496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7D805866" wp14:editId="3FCC2CCD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opulation_Dynamics_tutorial_files/figure-docx/variabilty-and-harvesting-logistic-pl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DC171" w14:textId="77777777" w:rsidR="00FB3DB2" w:rsidRDefault="005F583C">
      <w:pPr>
        <w:pStyle w:val="BodyText"/>
      </w:pPr>
      <w:r>
        <w:t>Figure 11: Population growth figure, comparing annual population growth to population size. Each line represents one simulation.</w:t>
      </w:r>
    </w:p>
    <w:p w14:paraId="1A12C274" w14:textId="77777777" w:rsidR="00FB3DB2" w:rsidRDefault="005F583C">
      <w:pPr>
        <w:pStyle w:val="BodyText"/>
      </w:pPr>
      <w:r>
        <w:rPr>
          <w:noProof/>
        </w:rPr>
        <w:lastRenderedPageBreak/>
        <w:drawing>
          <wp:inline distT="0" distB="0" distL="0" distR="0" wp14:anchorId="16DF961B" wp14:editId="1A8E5749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opulation_Dynamics_tutorial_files/figure-docx/variabilty-and-harvesting-dd-pl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BA8AAB" w14:textId="77777777" w:rsidR="00FB3DB2" w:rsidRDefault="005F583C">
      <w:pPr>
        <w:pStyle w:val="BodyText"/>
      </w:pPr>
      <w:r>
        <w:t>Figure 12: Population growth rate figure, comparing annual population growth rate to population size. Each line represents one simulation.</w:t>
      </w:r>
    </w:p>
    <w:p w14:paraId="7B66BA9A" w14:textId="77777777" w:rsidR="00FB3DB2" w:rsidRDefault="005F583C">
      <w:pPr>
        <w:pStyle w:val="BodyText"/>
      </w:pPr>
      <w:r>
        <w:rPr>
          <w:noProof/>
        </w:rPr>
        <w:drawing>
          <wp:inline distT="0" distB="0" distL="0" distR="0" wp14:anchorId="61B75E50" wp14:editId="52AA184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opulation_Dynamics_tutorial_files/figure-docx/variabilty-and-harvesting-pg-pl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1A925" w14:textId="77777777" w:rsidR="00FB3DB2" w:rsidRDefault="005F583C">
      <w:pPr>
        <w:pStyle w:val="Heading1"/>
      </w:pPr>
      <w:bookmarkStart w:id="7" w:name="terms-and-jargon"/>
      <w:bookmarkEnd w:id="6"/>
      <w:r>
        <w:lastRenderedPageBreak/>
        <w:t>Terms and Jargon</w:t>
      </w:r>
    </w:p>
    <w:p w14:paraId="5392CC61" w14:textId="77777777" w:rsidR="00FB3DB2" w:rsidRDefault="005F583C">
      <w:pPr>
        <w:pStyle w:val="FirstParagraph"/>
      </w:pPr>
      <w:r>
        <w:rPr>
          <w:i/>
          <w:iCs/>
        </w:rPr>
        <w:t>Important</w:t>
      </w:r>
      <w:r>
        <w:t>: Pretty much all of these ‘definitions’ are simplifications that serve our purposes, but</w:t>
      </w:r>
      <w:r>
        <w:t xml:space="preserve"> if you go deeper into Fisheries Science you will see that it is often much more complex than this.</w:t>
      </w:r>
    </w:p>
    <w:p w14:paraId="41B77A35" w14:textId="77777777" w:rsidR="00FB3DB2" w:rsidRDefault="005F583C">
      <w:pPr>
        <w:pStyle w:val="Compact"/>
        <w:numPr>
          <w:ilvl w:val="0"/>
          <w:numId w:val="10"/>
        </w:numPr>
      </w:pPr>
      <w:r>
        <w:rPr>
          <w:i/>
          <w:iCs/>
        </w:rPr>
        <w:t>Simulation:</w:t>
      </w:r>
      <w:r>
        <w:t xml:space="preserve"> Process of using certain mathematical/statistical equations and tools to develop data and test the impact of varying inputs and assumptions on t</w:t>
      </w:r>
      <w:r>
        <w:t>he end results. Stochastic simulations incorporate statistical uncertainty in model parameters to generate multiple outcomes by accounting for various types of uncertainty.</w:t>
      </w:r>
    </w:p>
    <w:p w14:paraId="36D81C58" w14:textId="77777777" w:rsidR="00FB3DB2" w:rsidRDefault="005F583C">
      <w:pPr>
        <w:pStyle w:val="Compact"/>
        <w:numPr>
          <w:ilvl w:val="0"/>
          <w:numId w:val="10"/>
        </w:numPr>
      </w:pPr>
      <w:r>
        <w:rPr>
          <w:i/>
          <w:iCs/>
        </w:rPr>
        <w:t>Realizations:</w:t>
      </w:r>
      <w:r>
        <w:t xml:space="preserve"> When running a stochastic simulation a realization is one set of resu</w:t>
      </w:r>
      <w:r>
        <w:t>lts, there can be many realizations.</w:t>
      </w:r>
    </w:p>
    <w:p w14:paraId="1BC434B0" w14:textId="77777777" w:rsidR="00FB3DB2" w:rsidRDefault="005F583C">
      <w:pPr>
        <w:pStyle w:val="Compact"/>
        <w:numPr>
          <w:ilvl w:val="0"/>
          <w:numId w:val="10"/>
        </w:numPr>
      </w:pPr>
      <w:r>
        <w:rPr>
          <w:i/>
          <w:iCs/>
        </w:rPr>
        <w:t>Natural Mortality:</w:t>
      </w:r>
      <w:r>
        <w:t xml:space="preserve"> The proportion of the population that dies from ‘natural causes’ in a given year.</w:t>
      </w:r>
    </w:p>
    <w:p w14:paraId="5125F9CF" w14:textId="77777777" w:rsidR="00FB3DB2" w:rsidRDefault="005F583C">
      <w:pPr>
        <w:pStyle w:val="Compact"/>
        <w:numPr>
          <w:ilvl w:val="0"/>
          <w:numId w:val="10"/>
        </w:numPr>
      </w:pPr>
      <w:r>
        <w:rPr>
          <w:i/>
          <w:iCs/>
        </w:rPr>
        <w:t>Exploitation:</w:t>
      </w:r>
      <w:r>
        <w:t xml:space="preserve"> The proportion of the population that is captured by the fishery in a given year.</w:t>
      </w:r>
    </w:p>
    <w:bookmarkEnd w:id="7"/>
    <w:sectPr w:rsidR="00FB3D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41FB7" w14:textId="77777777" w:rsidR="00000000" w:rsidRDefault="005F583C">
      <w:pPr>
        <w:spacing w:after="0"/>
      </w:pPr>
      <w:r>
        <w:separator/>
      </w:r>
    </w:p>
  </w:endnote>
  <w:endnote w:type="continuationSeparator" w:id="0">
    <w:p w14:paraId="0EC6C24B" w14:textId="77777777" w:rsidR="00000000" w:rsidRDefault="005F58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12C62" w14:textId="77777777" w:rsidR="00FB3DB2" w:rsidRDefault="005F583C">
      <w:r>
        <w:separator/>
      </w:r>
    </w:p>
  </w:footnote>
  <w:footnote w:type="continuationSeparator" w:id="0">
    <w:p w14:paraId="3B46FE1F" w14:textId="77777777" w:rsidR="00FB3DB2" w:rsidRDefault="005F58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FEEB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5A16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706D8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511"/>
    <w:multiLevelType w:val="multilevel"/>
    <w:tmpl w:val="DCF8CEBC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4" w15:restartNumberingAfterBreak="0">
    <w:nsid w:val="00A99721"/>
    <w:multiLevelType w:val="multilevel"/>
    <w:tmpl w:val="4FBC376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3DB2"/>
    <w:rsid w:val="005F583C"/>
    <w:rsid w:val="00F40B82"/>
    <w:rsid w:val="00FB3D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84D58"/>
  <w15:docId w15:val="{C3981A74-76F5-443E-9B1A-9D2D0E5E1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735</Words>
  <Characters>4191</Characters>
  <Application>Microsoft Office Word</Application>
  <DocSecurity>0</DocSecurity>
  <Lines>34</Lines>
  <Paragraphs>9</Paragraphs>
  <ScaleCrop>false</ScaleCrop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Dynamics Tutorial</dc:title>
  <dc:creator>Eura Nama</dc:creator>
  <cp:keywords/>
  <cp:lastModifiedBy>Keith, David</cp:lastModifiedBy>
  <cp:revision>2</cp:revision>
  <dcterms:created xsi:type="dcterms:W3CDTF">2023-02-27T15:30:00Z</dcterms:created>
  <dcterms:modified xsi:type="dcterms:W3CDTF">2023-02-27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